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Приобретение практических навыков: по управлению процессами (и заданиями), по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file.txtназвания файлов,содержащихся в каталоге/etc.Допи-шите в этот же файл названия файлов,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file.txt,имеющих расширение.conf,после чегозапишите их в новыйтекстовой файл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какие файлы в вашем домашнем каталоге имеют имена,начинавшиесяс символаc? Предложите несколько вариантов,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/etc,начинающиесяс символа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который будетзаписывать в файл~/logfileфайлы,имена которых начинаются с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в фоновом режимередакторgedit</w:t>
      </w:r>
    </w:p>
    <w:p>
      <w:pPr>
        <w:numPr>
          <w:ilvl w:val="0"/>
          <w:numId w:val="1001"/>
        </w:numPr>
        <w:pStyle w:val="Compact"/>
      </w:pPr>
      <w:r>
        <w:t xml:space="preserve">Определитеидентификаторпроцессаgedit,используякомандуps,конвейерифильтрgrep.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kill, после чего используйте её для завершенияпроцесса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dfиdu,предварительно получив более подробную информациюоб этих командах,с помощью команды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find,выведите имена всех директорий,имею-щихся в вашем домашнем каталоге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существила вход в систему, используя соответствующее имя пользователя.</w:t>
      </w:r>
    </w:p>
    <w:p>
      <w:pPr>
        <w:pStyle w:val="BodyText"/>
      </w:pPr>
      <w:r>
        <w:t xml:space="preserve">Записала в файл file.txt названия файлов, содержащихся в каталоге /etc. Дописала в этот же файл названия файлов, содержащихся в моем домашнем каталоге.(рис. 1) (рис. 2) https://github.com/vsshatokhina/study_2021-2022_os-intro/blob/master/labs/lab06/report/image/1.png https://github.com/vsshatokhina/study_2021-2022_os-intro/blob/master/labs/lab06/report/image/2.png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Запись в файл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ись в файл названия файлов, содержащихся в каталоге /etc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Рис. 2: Запись в файл названия файлов из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Запись в файл названия файлов из домашнего каталога</w:t>
      </w:r>
    </w:p>
    <w:p>
      <w:pPr>
        <w:pStyle w:val="BodyText"/>
      </w:pPr>
      <w:r>
        <w:t xml:space="preserve">Далее я вывела имена всех файлов из file.txt, имеющих расширение .conf, после чего</w:t>
      </w:r>
      <w:r>
        <w:t xml:space="preserve"> </w:t>
      </w:r>
      <w:r>
        <w:t xml:space="preserve">записала их в новый текстовой файл conf.txt. (рис. 3) https://github.com/vsshatokhina/study_2021-2022_os-intro/blob/master/labs/lab06/report/image/3.png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Рис. 3: Файлы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Файлы .conf</w:t>
      </w:r>
    </w:p>
    <w:p>
      <w:pPr>
        <w:pStyle w:val="BodyText"/>
      </w:pPr>
      <w:r>
        <w:t xml:space="preserve">Определила, какие файлы в моем домашнем каталоге имеют имена, начинавшиеся</w:t>
      </w:r>
      <w:r>
        <w:t xml:space="preserve"> </w:t>
      </w:r>
      <w:r>
        <w:t xml:space="preserve">с символа c. </w:t>
      </w:r>
    </w:p>
    <w:p>
      <w:pPr>
        <w:pStyle w:val="BodyText"/>
      </w:pPr>
      <w:r>
        <w:t xml:space="preserve">Вывела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4) https://github.com/vsshatokhina/study_2021-2022_os-intro/blob/master/labs/lab06/report/image/4.png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Рис. 4: Определение файл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Определение файлов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(рис. 5) https://github.com/vsshatokhina/study_2021-2022_os-intro/blob/master/labs/lab06/report/image/5.png</w:t>
      </w:r>
    </w:p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Рис. 5: Запись файлов,имена которых начинаются с log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Запись файлов,имена которых начинаются с log.</w:t>
      </w:r>
    </w:p>
    <w:p>
      <w:pPr>
        <w:pStyle w:val="BodyText"/>
      </w:pPr>
      <w:r>
        <w:t xml:space="preserve">Удалила файл ~/logfile.(рис. 6) https://github.com/vsshatokhina/study_2021-2022_os-intro/blob/master/labs/lab06/report/image/6.png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Рис. 6: Запись в файл файлов. Удал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Запись в файл файлов. Удаление</w:t>
      </w:r>
    </w:p>
    <w:p>
      <w:pPr>
        <w:pStyle w:val="BodyText"/>
      </w:pPr>
      <w:r>
        <w:t xml:space="preserve">Запустила из консоли в фоновом режиме редактор gedit.</w:t>
      </w:r>
    </w:p>
    <w:p>
      <w:pPr>
        <w:pStyle w:val="BodyText"/>
      </w:pPr>
      <w:r>
        <w:t xml:space="preserve">Определила идентификатор процесса gedit, используя команду ps, конвейер и фильтр</w:t>
      </w:r>
      <w:r>
        <w:t xml:space="preserve"> </w:t>
      </w:r>
      <w:r>
        <w:t xml:space="preserve">grep.(рис. 7) https://github.com/vsshatokhina/study_2021-2022_os-intro/blob/master/labs/lab06/report/image/7.png</w:t>
      </w:r>
    </w:p>
    <w:p>
      <w:pPr>
        <w:pStyle w:val="CaptionedFigure"/>
      </w:pPr>
      <w:bookmarkStart w:id="36" w:name="fig:007"/>
      <w:r>
        <w:drawing>
          <wp:inline>
            <wp:extent cx="5334000" cy="3000375"/>
            <wp:effectExtent b="0" l="0" r="0" t="0"/>
            <wp:docPr descr="Рис. 7: 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gedit</w:t>
      </w:r>
    </w:p>
    <w:p>
      <w:pPr>
        <w:pStyle w:val="BodyText"/>
      </w:pPr>
      <w:r>
        <w:t xml:space="preserve">Прочтала справку (man) команды kill, после чего использовала её для завершения</w:t>
      </w:r>
      <w:r>
        <w:t xml:space="preserve"> </w:t>
      </w:r>
      <w:r>
        <w:t xml:space="preserve">процесса gedit.(рис. 8) https://github.com/vsshatokhina/study_2021-2022_os-intro/blob/master/labs/lab06/report/image/8.png</w:t>
      </w:r>
    </w:p>
    <w:p>
      <w:pPr>
        <w:pStyle w:val="CaptionedFigure"/>
      </w:pPr>
      <w:bookmarkStart w:id="38" w:name="fig:008"/>
      <w:r>
        <w:drawing>
          <wp:inline>
            <wp:extent cx="5334000" cy="3000375"/>
            <wp:effectExtent b="0" l="0" r="0" t="0"/>
            <wp:docPr descr="Рис. 8: kil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kill</w:t>
      </w:r>
    </w:p>
    <w:p>
      <w:pPr>
        <w:pStyle w:val="BodyText"/>
      </w:pPr>
      <w:r>
        <w:t xml:space="preserve">Выполнила команды df и du, предварительно получив более подробную информацию об этих командах, с помощью команды man.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щихся в вашем домашнем каталоге. (рис. 9) (рис. 10) https://github.com/vsshatokhina/study_2021-2022_os-intro/blob/master/labs/lab06/report/image/9.png https://github.com/vsshatokhina/study_2021-2022_os-intro/blob/master/labs/lab06/report/image/10.png</w:t>
      </w:r>
    </w:p>
    <w:p>
      <w:pPr>
        <w:pStyle w:val="CaptionedFigure"/>
      </w:pPr>
      <w:bookmarkStart w:id="40" w:name="fig:009"/>
      <w:r>
        <w:drawing>
          <wp:inline>
            <wp:extent cx="5334000" cy="3000375"/>
            <wp:effectExtent b="0" l="0" r="0" t="0"/>
            <wp:docPr descr="Рис. 9: Команда df и du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Команда df и du</w:t>
      </w:r>
    </w:p>
    <w:p>
      <w:pPr>
        <w:pStyle w:val="CaptionedFigure"/>
      </w:pPr>
      <w:bookmarkStart w:id="42" w:name="fig:010"/>
      <w:r>
        <w:drawing>
          <wp:inline>
            <wp:extent cx="5334000" cy="3000375"/>
            <wp:effectExtent b="0" l="0" r="0" t="0"/>
            <wp:docPr descr="Рис. 10: Команда fin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Команда find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Stdin и stdout, stderr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numPr>
          <w:ilvl w:val="0"/>
          <w:numId w:val="1010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Можно удалить через kill, написав айди процесса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Шатохина Виктория Сергеевна</dc:creator>
  <dc:language>ru-RU</dc:language>
  <cp:keywords/>
  <dcterms:created xsi:type="dcterms:W3CDTF">2022-05-04T16:15:46Z</dcterms:created>
  <dcterms:modified xsi:type="dcterms:W3CDTF">2022-05-04T16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